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9A0" w:rsidRDefault="000315FE" w:rsidP="000315FE">
      <w:r>
        <w:t>8.10:</w:t>
      </w:r>
    </w:p>
    <w:p w:rsidR="000315FE" w:rsidRDefault="000315FE" w:rsidP="000315FE">
      <w:r>
        <w:t xml:space="preserve">An article by J. J. </w:t>
      </w:r>
      <w:proofErr w:type="spellStart"/>
      <w:r>
        <w:t>Pignatiello</w:t>
      </w:r>
      <w:proofErr w:type="spellEnd"/>
      <w:r>
        <w:t xml:space="preserve"> Jr. and J. S. </w:t>
      </w:r>
      <w:proofErr w:type="spellStart"/>
      <w:r>
        <w:t>Ramberg</w:t>
      </w:r>
      <w:proofErr w:type="spellEnd"/>
      <w:r>
        <w:t xml:space="preserve"> in the </w:t>
      </w:r>
      <w:r>
        <w:rPr>
          <w:i/>
        </w:rPr>
        <w:t xml:space="preserve">Journal of Quality Technology </w:t>
      </w:r>
      <w:r>
        <w:t>Vol. 17, 1985, pp. 198-206) describes the use of a replicated fractional factorial to inv</w:t>
      </w:r>
      <w:r w:rsidR="00722273">
        <w:t>estigate the effect of five factors on the free</w:t>
      </w:r>
      <w:bookmarkStart w:id="0" w:name="_GoBack"/>
      <w:bookmarkEnd w:id="0"/>
      <w:r>
        <w:t xml:space="preserve"> height of leaf springs used in an automotive application. The factors are A = furnace temperature, B = heating time, C = transfer time. D = hold down time, and E = quench oil temperature. The data are shown below:</w:t>
      </w:r>
    </w:p>
    <w:p w:rsidR="000315FE" w:rsidRDefault="000315FE" w:rsidP="000315FE"/>
    <w:p w:rsidR="000315FE" w:rsidRDefault="00171837" w:rsidP="00171837">
      <w:pPr>
        <w:pStyle w:val="Caption"/>
        <w:jc w:val="center"/>
      </w:pPr>
      <w:r>
        <w:t xml:space="preserve">Table </w:t>
      </w:r>
      <w:fldSimple w:instr=" SEQ Table \* ARABIC ">
        <w:r w:rsidR="001976B5">
          <w:rPr>
            <w:noProof/>
          </w:rPr>
          <w:t>1</w:t>
        </w:r>
      </w:fldSimple>
      <w:r>
        <w:t>: 8.10 Data</w:t>
      </w:r>
    </w:p>
    <w:tbl>
      <w:tblPr>
        <w:tblW w:w="8400" w:type="dxa"/>
        <w:jc w:val="center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</w:tblGrid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Furnace Temp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Heating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Transfer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Hold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Quench Temp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Free Height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2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0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2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3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1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3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0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2</w:t>
            </w:r>
          </w:p>
        </w:tc>
      </w:tr>
    </w:tbl>
    <w:p w:rsidR="000315FE" w:rsidRDefault="000315FE" w:rsidP="000315FE"/>
    <w:p w:rsidR="00B03E75" w:rsidRDefault="006B1DB2" w:rsidP="00B03E75">
      <w:pPr>
        <w:pStyle w:val="ListParagraph"/>
        <w:numPr>
          <w:ilvl w:val="0"/>
          <w:numId w:val="25"/>
        </w:numPr>
      </w:pPr>
      <w:r>
        <w:t xml:space="preserve"> </w:t>
      </w:r>
      <w:r w:rsidR="00B03E75">
        <w:t>Write out the alias structure for this design. What is the resolution of this design?</w:t>
      </w:r>
    </w:p>
    <w:p w:rsidR="00B03E75" w:rsidRDefault="00B03E75" w:rsidP="00B03E75">
      <w:pPr>
        <w:pStyle w:val="ListParagraph"/>
        <w:numPr>
          <w:ilvl w:val="0"/>
          <w:numId w:val="25"/>
        </w:numPr>
      </w:pPr>
      <w:r>
        <w:t>Analyze the data. What factors influence the mean free height?</w:t>
      </w:r>
    </w:p>
    <w:p w:rsidR="00B03E75" w:rsidRDefault="00B03E75" w:rsidP="00B03E75">
      <w:pPr>
        <w:pStyle w:val="ListParagraph"/>
        <w:numPr>
          <w:ilvl w:val="0"/>
          <w:numId w:val="25"/>
        </w:numPr>
      </w:pPr>
      <w:r>
        <w:t>Calculate the range and standard deviation of the free height for each run. Is there any indication that any of these factors affects variability in the free height?</w:t>
      </w:r>
    </w:p>
    <w:p w:rsidR="00B03E75" w:rsidRDefault="00B03E75" w:rsidP="00B03E75">
      <w:pPr>
        <w:pStyle w:val="ListParagraph"/>
        <w:numPr>
          <w:ilvl w:val="0"/>
          <w:numId w:val="25"/>
        </w:numPr>
      </w:pPr>
      <w:r>
        <w:t>Analyze the residuals from this experiment, and comment on your findings.</w:t>
      </w:r>
    </w:p>
    <w:p w:rsidR="00B03E75" w:rsidRDefault="00B03E75" w:rsidP="00B03E75">
      <w:pPr>
        <w:pStyle w:val="ListParagraph"/>
        <w:numPr>
          <w:ilvl w:val="0"/>
          <w:numId w:val="25"/>
        </w:numPr>
      </w:pPr>
      <w:r>
        <w:t>Is this the best possible design for five factors in 16 runs? Specifically, can you find a fractional design for five factors in 16 runs with a higher resolution than this one?</w:t>
      </w:r>
    </w:p>
    <w:p w:rsidR="00B03E75" w:rsidRPr="000315FE" w:rsidRDefault="00B03E75" w:rsidP="00B03E75">
      <w:pPr>
        <w:pStyle w:val="ListParagraph"/>
      </w:pPr>
    </w:p>
    <w:p w:rsidR="000315FE" w:rsidRDefault="000315FE" w:rsidP="000315FE">
      <w:r>
        <w:t>8.11</w:t>
      </w:r>
      <w:r w:rsidR="00171837">
        <w:t>:</w:t>
      </w:r>
    </w:p>
    <w:p w:rsidR="00171837" w:rsidRDefault="00171837" w:rsidP="000315FE">
      <w:r>
        <w:t xml:space="preserve">An article in </w:t>
      </w:r>
      <w:r>
        <w:rPr>
          <w:i/>
        </w:rPr>
        <w:t>Industrial and Engineering Chemistry</w:t>
      </w:r>
      <w:r>
        <w:t xml:space="preserve"> ("More on Planning Experiments to Increase Research Efficiency," 1970, pp. 60-65) Uses a 2</w:t>
      </w:r>
      <w:r>
        <w:rPr>
          <w:vertAlign w:val="superscript"/>
        </w:rPr>
        <w:t>5-2</w:t>
      </w:r>
      <w:r>
        <w:t xml:space="preserve"> design to investigate the effect of A = condensation temperature, B = amount of material 1, C = solvent </w:t>
      </w:r>
      <w:proofErr w:type="gramStart"/>
      <w:r>
        <w:t>volume ,</w:t>
      </w:r>
      <w:proofErr w:type="gramEnd"/>
      <w:r>
        <w:t xml:space="preserve"> D = </w:t>
      </w:r>
      <w:proofErr w:type="spellStart"/>
      <w:r>
        <w:t>condesation</w:t>
      </w:r>
      <w:proofErr w:type="spellEnd"/>
      <w:r>
        <w:t xml:space="preserve"> time, and E = amount of material 2 on yield. The results obtained are as follows:</w:t>
      </w:r>
    </w:p>
    <w:p w:rsidR="00171837" w:rsidRDefault="00171837" w:rsidP="000315FE">
      <w:r>
        <w:t xml:space="preserve"> e = 23.2, ad = 16.9, cd = 23.8, </w:t>
      </w:r>
      <w:proofErr w:type="spellStart"/>
      <w:r>
        <w:t>bde</w:t>
      </w:r>
      <w:proofErr w:type="spellEnd"/>
      <w:r>
        <w:t xml:space="preserve"> = 16.8, ab = 15.5, </w:t>
      </w:r>
      <w:proofErr w:type="spellStart"/>
      <w:proofErr w:type="gramStart"/>
      <w:r>
        <w:t>bc</w:t>
      </w:r>
      <w:proofErr w:type="spellEnd"/>
      <w:proofErr w:type="gramEnd"/>
      <w:r>
        <w:t xml:space="preserve"> = 16.2 ace = 23.4, </w:t>
      </w:r>
      <w:proofErr w:type="spellStart"/>
      <w:r>
        <w:t>abcde</w:t>
      </w:r>
      <w:proofErr w:type="spellEnd"/>
      <w:r>
        <w:t xml:space="preserve"> = 18.1</w:t>
      </w:r>
    </w:p>
    <w:p w:rsidR="007223F9" w:rsidRDefault="007223F9" w:rsidP="000315FE"/>
    <w:p w:rsidR="007223F9" w:rsidRDefault="007223F9" w:rsidP="007223F9">
      <w:pPr>
        <w:pStyle w:val="ListParagraph"/>
        <w:numPr>
          <w:ilvl w:val="0"/>
          <w:numId w:val="24"/>
        </w:numPr>
      </w:pPr>
      <w:r>
        <w:t>Verify that the design generators used were I = ACE and I = BDE</w:t>
      </w:r>
    </w:p>
    <w:p w:rsidR="007223F9" w:rsidRDefault="007223F9" w:rsidP="007223F9">
      <w:pPr>
        <w:pStyle w:val="ListParagraph"/>
        <w:numPr>
          <w:ilvl w:val="0"/>
          <w:numId w:val="24"/>
        </w:numPr>
      </w:pPr>
      <w:r>
        <w:t>Write down the complete defining relation and the aliases for this design.</w:t>
      </w:r>
    </w:p>
    <w:p w:rsidR="007223F9" w:rsidRDefault="007223F9" w:rsidP="007223F9">
      <w:pPr>
        <w:pStyle w:val="ListParagraph"/>
        <w:numPr>
          <w:ilvl w:val="0"/>
          <w:numId w:val="24"/>
        </w:numPr>
      </w:pPr>
      <w:r>
        <w:t>Estimate that main effects.</w:t>
      </w:r>
    </w:p>
    <w:p w:rsidR="007223F9" w:rsidRDefault="007223F9" w:rsidP="007223F9">
      <w:pPr>
        <w:pStyle w:val="ListParagraph"/>
        <w:numPr>
          <w:ilvl w:val="0"/>
          <w:numId w:val="24"/>
        </w:numPr>
      </w:pPr>
      <w:proofErr w:type="spellStart"/>
      <w:r>
        <w:t>Preapare</w:t>
      </w:r>
      <w:proofErr w:type="spellEnd"/>
      <w:r>
        <w:t xml:space="preserve"> an analysis of variance table. Verify that the AB and AD interactions are available to use as error.</w:t>
      </w:r>
    </w:p>
    <w:p w:rsidR="007223F9" w:rsidRDefault="007223F9" w:rsidP="007223F9">
      <w:pPr>
        <w:pStyle w:val="ListParagraph"/>
        <w:numPr>
          <w:ilvl w:val="0"/>
          <w:numId w:val="24"/>
        </w:numPr>
      </w:pPr>
      <w:r>
        <w:t>Plot the residuals versus the fitted values. Also construct a normal probability plot of the residuals. Comment on the results.</w:t>
      </w:r>
    </w:p>
    <w:p w:rsidR="00171837" w:rsidRDefault="00171837" w:rsidP="000315FE"/>
    <w:p w:rsidR="001976B5" w:rsidRDefault="001976B5" w:rsidP="001976B5">
      <w:pPr>
        <w:pStyle w:val="Caption"/>
        <w:jc w:val="center"/>
      </w:pPr>
      <w:r>
        <w:t xml:space="preserve">Table </w:t>
      </w:r>
      <w:r w:rsidR="00572EC3">
        <w:fldChar w:fldCharType="begin"/>
      </w:r>
      <w:r w:rsidR="00572EC3">
        <w:instrText xml:space="preserve"> SEQ Table \* ARABIC </w:instrText>
      </w:r>
      <w:r w:rsidR="00572EC3">
        <w:fldChar w:fldCharType="separate"/>
      </w:r>
      <w:r>
        <w:rPr>
          <w:noProof/>
        </w:rPr>
        <w:t>2</w:t>
      </w:r>
      <w:r w:rsidR="00572EC3">
        <w:rPr>
          <w:noProof/>
        </w:rPr>
        <w:fldChar w:fldCharType="end"/>
      </w:r>
      <w:r>
        <w:t>: Industrial and Engineering Chemistry data</w:t>
      </w:r>
    </w:p>
    <w:tbl>
      <w:tblPr>
        <w:tblW w:w="0" w:type="auto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8"/>
        <w:gridCol w:w="1451"/>
        <w:gridCol w:w="1095"/>
        <w:gridCol w:w="884"/>
        <w:gridCol w:w="661"/>
        <w:gridCol w:w="1095"/>
        <w:gridCol w:w="661"/>
      </w:tblGrid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Condensati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Material 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Solv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Material 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Yield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23.2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6.9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6.8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5.5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23.8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23.4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6.2</w:t>
            </w:r>
          </w:p>
        </w:tc>
      </w:tr>
      <w:tr w:rsidR="001976B5" w:rsidRPr="001976B5" w:rsidTr="001976B5">
        <w:trPr>
          <w:trHeight w:val="255"/>
          <w:jc w:val="center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976B5" w:rsidRPr="001976B5" w:rsidRDefault="001976B5" w:rsidP="001976B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976B5">
              <w:rPr>
                <w:rFonts w:ascii="Arial" w:eastAsia="Times New Roman" w:hAnsi="Arial" w:cs="Arial"/>
                <w:sz w:val="20"/>
                <w:szCs w:val="20"/>
              </w:rPr>
              <w:t>18.1</w:t>
            </w:r>
          </w:p>
        </w:tc>
      </w:tr>
    </w:tbl>
    <w:p w:rsidR="001976B5" w:rsidRPr="00171837" w:rsidRDefault="001976B5" w:rsidP="000315FE"/>
    <w:p w:rsidR="000315FE" w:rsidRDefault="000315FE" w:rsidP="000315FE">
      <w:r>
        <w:t>8.12</w:t>
      </w:r>
      <w:r w:rsidR="007223F9">
        <w:t>:</w:t>
      </w:r>
    </w:p>
    <w:p w:rsidR="007223F9" w:rsidRDefault="007223F9" w:rsidP="000315FE">
      <w:r>
        <w:t>Consider the leaf spring experiment in Problem 8.7. Suppose that factor E (quench oil temperature) is very difficult to control during manufacturing. Where would you set factors A, B, C, and D to reduce variability in the free height as much as possible regardless of the quench oil temperature used?</w:t>
      </w:r>
    </w:p>
    <w:p w:rsidR="007223F9" w:rsidRDefault="007223F9" w:rsidP="000315FE"/>
    <w:p w:rsidR="000315FE" w:rsidRDefault="000315FE" w:rsidP="000315FE">
      <w:r>
        <w:t>8.13</w:t>
      </w:r>
      <w:r w:rsidR="007223F9">
        <w:t>:</w:t>
      </w:r>
    </w:p>
    <w:p w:rsidR="007223F9" w:rsidRDefault="007223F9" w:rsidP="000315FE">
      <w:r>
        <w:t>Construct a 2</w:t>
      </w:r>
      <w:r>
        <w:rPr>
          <w:vertAlign w:val="superscript"/>
        </w:rPr>
        <w:t>7-2</w:t>
      </w:r>
      <w:r>
        <w:t xml:space="preserve"> design by choosing two four-factor </w:t>
      </w:r>
      <w:proofErr w:type="gramStart"/>
      <w:r>
        <w:t>interaction</w:t>
      </w:r>
      <w:proofErr w:type="gramEnd"/>
      <w:r>
        <w:t xml:space="preserve"> as the independent generators. Write down the complete alias structure for this design. Outline the analysis of variance table. What is the resolution of this design?</w:t>
      </w:r>
    </w:p>
    <w:p w:rsidR="007223F9" w:rsidRPr="007223F9" w:rsidRDefault="007223F9" w:rsidP="000315FE"/>
    <w:p w:rsidR="000315FE" w:rsidRPr="007223F9" w:rsidRDefault="000315FE" w:rsidP="000315FE">
      <w:r>
        <w:t>8.17</w:t>
      </w:r>
      <w:r w:rsidR="007223F9">
        <w:t xml:space="preserve">: Project th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2</m:t>
            </m:r>
          </m:e>
          <m:sub>
            <m:r>
              <w:rPr>
                <w:rFonts w:ascii="Cambria Math" w:hAnsi="Cambria Math"/>
              </w:rPr>
              <m:t>IV</m:t>
            </m:r>
          </m:sub>
          <m:sup>
            <m:r>
              <w:rPr>
                <w:rFonts w:ascii="Cambria Math" w:hAnsi="Cambria Math"/>
              </w:rPr>
              <m:t>4-1</m:t>
            </m:r>
          </m:sup>
        </m:sSubSup>
      </m:oMath>
      <w:r w:rsidR="007223F9">
        <w:rPr>
          <w:rFonts w:eastAsiaTheme="minorEastAsia"/>
        </w:rPr>
        <w:t xml:space="preserve"> design in Example 8.1 into two replicates of a 2</w:t>
      </w:r>
      <w:r w:rsidR="007223F9">
        <w:rPr>
          <w:rFonts w:eastAsiaTheme="minorEastAsia"/>
          <w:vertAlign w:val="superscript"/>
        </w:rPr>
        <w:t>2</w:t>
      </w:r>
      <w:r w:rsidR="007223F9">
        <w:rPr>
          <w:rFonts w:eastAsiaTheme="minorEastAsia"/>
        </w:rPr>
        <w:t xml:space="preserve"> design in the factors A and B. Analyze the data and draw conclusions.</w:t>
      </w:r>
    </w:p>
    <w:sectPr w:rsidR="000315FE" w:rsidRPr="007223F9" w:rsidSect="009C4936">
      <w:footerReference w:type="default" r:id="rId9"/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2EC3" w:rsidRDefault="00572EC3" w:rsidP="00FD4BA1">
      <w:pPr>
        <w:spacing w:line="240" w:lineRule="auto"/>
      </w:pPr>
      <w:r>
        <w:separator/>
      </w:r>
    </w:p>
  </w:endnote>
  <w:endnote w:type="continuationSeparator" w:id="0">
    <w:p w:rsidR="00572EC3" w:rsidRDefault="00572EC3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5FE" w:rsidRDefault="000315FE" w:rsidP="00FD4BA1">
    <w:pPr>
      <w:pStyle w:val="Footer"/>
      <w:jc w:val="right"/>
    </w:pPr>
    <w:r>
      <w:t xml:space="preserve">Clapp | </w:t>
    </w:r>
    <w:r w:rsidR="002E3FBB">
      <w:fldChar w:fldCharType="begin"/>
    </w:r>
    <w:r w:rsidR="002E3FBB">
      <w:instrText xml:space="preserve"> PAGE   \* MERGEFORMAT </w:instrText>
    </w:r>
    <w:r w:rsidR="002E3FBB">
      <w:fldChar w:fldCharType="separate"/>
    </w:r>
    <w:r w:rsidR="00722273">
      <w:rPr>
        <w:noProof/>
      </w:rPr>
      <w:t>2</w:t>
    </w:r>
    <w:r w:rsidR="002E3FBB">
      <w:rPr>
        <w:noProof/>
      </w:rPr>
      <w:fldChar w:fldCharType="end"/>
    </w:r>
    <w:r>
      <w:rPr>
        <w:noProof/>
      </w:rPr>
      <w:t xml:space="preserve"> of </w:t>
    </w:r>
    <w:fldSimple w:instr=" NUMPAGES  \* Arabic  \* MERGEFORMAT ">
      <w:r w:rsidR="00722273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2EC3" w:rsidRDefault="00572EC3" w:rsidP="00FD4BA1">
      <w:pPr>
        <w:spacing w:line="240" w:lineRule="auto"/>
      </w:pPr>
      <w:r>
        <w:separator/>
      </w:r>
    </w:p>
  </w:footnote>
  <w:footnote w:type="continuationSeparator" w:id="0">
    <w:p w:rsidR="00572EC3" w:rsidRDefault="00572EC3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783404"/>
    <w:multiLevelType w:val="hybridMultilevel"/>
    <w:tmpl w:val="E7089F3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6C30F8"/>
    <w:multiLevelType w:val="hybridMultilevel"/>
    <w:tmpl w:val="5038E9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663C11"/>
    <w:multiLevelType w:val="hybridMultilevel"/>
    <w:tmpl w:val="B08EC7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EE6496A"/>
    <w:multiLevelType w:val="hybridMultilevel"/>
    <w:tmpl w:val="645ED2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4C33AE"/>
    <w:multiLevelType w:val="hybridMultilevel"/>
    <w:tmpl w:val="93BE533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2C37A1"/>
    <w:multiLevelType w:val="hybridMultilevel"/>
    <w:tmpl w:val="D2188E2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69658F"/>
    <w:multiLevelType w:val="hybridMultilevel"/>
    <w:tmpl w:val="0F22DD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391E77C8"/>
    <w:multiLevelType w:val="hybridMultilevel"/>
    <w:tmpl w:val="396655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0"/>
  </w:num>
  <w:num w:numId="4">
    <w:abstractNumId w:val="21"/>
  </w:num>
  <w:num w:numId="5">
    <w:abstractNumId w:val="22"/>
  </w:num>
  <w:num w:numId="6">
    <w:abstractNumId w:val="20"/>
  </w:num>
  <w:num w:numId="7">
    <w:abstractNumId w:val="8"/>
  </w:num>
  <w:num w:numId="8">
    <w:abstractNumId w:val="24"/>
  </w:num>
  <w:num w:numId="9">
    <w:abstractNumId w:val="23"/>
  </w:num>
  <w:num w:numId="10">
    <w:abstractNumId w:val="18"/>
  </w:num>
  <w:num w:numId="11">
    <w:abstractNumId w:val="19"/>
  </w:num>
  <w:num w:numId="12">
    <w:abstractNumId w:val="12"/>
  </w:num>
  <w:num w:numId="13">
    <w:abstractNumId w:val="17"/>
  </w:num>
  <w:num w:numId="14">
    <w:abstractNumId w:val="5"/>
  </w:num>
  <w:num w:numId="15">
    <w:abstractNumId w:val="11"/>
  </w:num>
  <w:num w:numId="16">
    <w:abstractNumId w:val="2"/>
  </w:num>
  <w:num w:numId="17">
    <w:abstractNumId w:val="16"/>
  </w:num>
  <w:num w:numId="18">
    <w:abstractNumId w:val="6"/>
  </w:num>
  <w:num w:numId="19">
    <w:abstractNumId w:val="9"/>
  </w:num>
  <w:num w:numId="20">
    <w:abstractNumId w:val="15"/>
  </w:num>
  <w:num w:numId="21">
    <w:abstractNumId w:val="13"/>
  </w:num>
  <w:num w:numId="22">
    <w:abstractNumId w:val="4"/>
  </w:num>
  <w:num w:numId="23">
    <w:abstractNumId w:val="1"/>
  </w:num>
  <w:num w:numId="24">
    <w:abstractNumId w:val="3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16E60"/>
    <w:rsid w:val="00017A89"/>
    <w:rsid w:val="0002756E"/>
    <w:rsid w:val="0003083D"/>
    <w:rsid w:val="000315FE"/>
    <w:rsid w:val="00035976"/>
    <w:rsid w:val="00037903"/>
    <w:rsid w:val="000424E2"/>
    <w:rsid w:val="000532BB"/>
    <w:rsid w:val="000807F7"/>
    <w:rsid w:val="0008532E"/>
    <w:rsid w:val="000913A4"/>
    <w:rsid w:val="0009762B"/>
    <w:rsid w:val="000A736A"/>
    <w:rsid w:val="000B5536"/>
    <w:rsid w:val="000C41AE"/>
    <w:rsid w:val="000F5F85"/>
    <w:rsid w:val="000F6800"/>
    <w:rsid w:val="0010117F"/>
    <w:rsid w:val="00104C97"/>
    <w:rsid w:val="00151DAA"/>
    <w:rsid w:val="00155C16"/>
    <w:rsid w:val="00171837"/>
    <w:rsid w:val="0018206D"/>
    <w:rsid w:val="00182633"/>
    <w:rsid w:val="001976B5"/>
    <w:rsid w:val="001C69A9"/>
    <w:rsid w:val="001D1985"/>
    <w:rsid w:val="001D5516"/>
    <w:rsid w:val="001E1F74"/>
    <w:rsid w:val="001F63EB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1C12"/>
    <w:rsid w:val="002D2E65"/>
    <w:rsid w:val="002E3FBB"/>
    <w:rsid w:val="002F484A"/>
    <w:rsid w:val="00335348"/>
    <w:rsid w:val="00340F75"/>
    <w:rsid w:val="003455A2"/>
    <w:rsid w:val="00347424"/>
    <w:rsid w:val="003653B6"/>
    <w:rsid w:val="0036720D"/>
    <w:rsid w:val="00384ED2"/>
    <w:rsid w:val="003C0E98"/>
    <w:rsid w:val="003C20B4"/>
    <w:rsid w:val="003C40E8"/>
    <w:rsid w:val="003C6802"/>
    <w:rsid w:val="003E2BC7"/>
    <w:rsid w:val="003F46DC"/>
    <w:rsid w:val="00434C8F"/>
    <w:rsid w:val="00452D46"/>
    <w:rsid w:val="004633F3"/>
    <w:rsid w:val="00467E49"/>
    <w:rsid w:val="004835E8"/>
    <w:rsid w:val="00485959"/>
    <w:rsid w:val="004C6E25"/>
    <w:rsid w:val="004E35C5"/>
    <w:rsid w:val="004E581E"/>
    <w:rsid w:val="00514805"/>
    <w:rsid w:val="0052094D"/>
    <w:rsid w:val="00527359"/>
    <w:rsid w:val="00547174"/>
    <w:rsid w:val="00561E97"/>
    <w:rsid w:val="00572EC3"/>
    <w:rsid w:val="00595966"/>
    <w:rsid w:val="005A4ED2"/>
    <w:rsid w:val="005B27EF"/>
    <w:rsid w:val="005C3A3F"/>
    <w:rsid w:val="005D6A9D"/>
    <w:rsid w:val="005E3945"/>
    <w:rsid w:val="005E5305"/>
    <w:rsid w:val="005E5416"/>
    <w:rsid w:val="005F2BEE"/>
    <w:rsid w:val="00613E81"/>
    <w:rsid w:val="00633610"/>
    <w:rsid w:val="00637214"/>
    <w:rsid w:val="00653001"/>
    <w:rsid w:val="00691A98"/>
    <w:rsid w:val="006B1DB2"/>
    <w:rsid w:val="006C5C4E"/>
    <w:rsid w:val="006E14AC"/>
    <w:rsid w:val="006E7B94"/>
    <w:rsid w:val="0071216C"/>
    <w:rsid w:val="007135C2"/>
    <w:rsid w:val="00722273"/>
    <w:rsid w:val="007223F9"/>
    <w:rsid w:val="00730EE8"/>
    <w:rsid w:val="007406A3"/>
    <w:rsid w:val="00742534"/>
    <w:rsid w:val="00750F4F"/>
    <w:rsid w:val="0079240F"/>
    <w:rsid w:val="00796FE8"/>
    <w:rsid w:val="007D03DB"/>
    <w:rsid w:val="007E24BF"/>
    <w:rsid w:val="007F125F"/>
    <w:rsid w:val="007F425A"/>
    <w:rsid w:val="008001BE"/>
    <w:rsid w:val="008120F3"/>
    <w:rsid w:val="0082004C"/>
    <w:rsid w:val="00841C0F"/>
    <w:rsid w:val="0084441E"/>
    <w:rsid w:val="008711E7"/>
    <w:rsid w:val="00893690"/>
    <w:rsid w:val="008936E1"/>
    <w:rsid w:val="008A3B66"/>
    <w:rsid w:val="008E04D1"/>
    <w:rsid w:val="008E7EF5"/>
    <w:rsid w:val="0090035C"/>
    <w:rsid w:val="00901AB1"/>
    <w:rsid w:val="009409A1"/>
    <w:rsid w:val="00966472"/>
    <w:rsid w:val="009667A2"/>
    <w:rsid w:val="00967D4A"/>
    <w:rsid w:val="0097398A"/>
    <w:rsid w:val="00974E46"/>
    <w:rsid w:val="009868E4"/>
    <w:rsid w:val="00997614"/>
    <w:rsid w:val="009B49A0"/>
    <w:rsid w:val="009C4936"/>
    <w:rsid w:val="009D3E6A"/>
    <w:rsid w:val="009D5D76"/>
    <w:rsid w:val="009E2E37"/>
    <w:rsid w:val="009E57A1"/>
    <w:rsid w:val="009F7519"/>
    <w:rsid w:val="00A10808"/>
    <w:rsid w:val="00A26743"/>
    <w:rsid w:val="00A26937"/>
    <w:rsid w:val="00A87565"/>
    <w:rsid w:val="00A93CDC"/>
    <w:rsid w:val="00AB1577"/>
    <w:rsid w:val="00AB30C0"/>
    <w:rsid w:val="00AB3362"/>
    <w:rsid w:val="00AB7A4B"/>
    <w:rsid w:val="00AD2AB6"/>
    <w:rsid w:val="00AE036E"/>
    <w:rsid w:val="00AE0CC1"/>
    <w:rsid w:val="00AE3C6A"/>
    <w:rsid w:val="00AE69F7"/>
    <w:rsid w:val="00B02D31"/>
    <w:rsid w:val="00B03E75"/>
    <w:rsid w:val="00B07628"/>
    <w:rsid w:val="00B15F1C"/>
    <w:rsid w:val="00B35B1A"/>
    <w:rsid w:val="00B51816"/>
    <w:rsid w:val="00B601B5"/>
    <w:rsid w:val="00B80990"/>
    <w:rsid w:val="00B82F04"/>
    <w:rsid w:val="00B857C6"/>
    <w:rsid w:val="00B85883"/>
    <w:rsid w:val="00B92C02"/>
    <w:rsid w:val="00B948CF"/>
    <w:rsid w:val="00B9703A"/>
    <w:rsid w:val="00BA24B9"/>
    <w:rsid w:val="00BA6BA0"/>
    <w:rsid w:val="00BC7FA6"/>
    <w:rsid w:val="00BE2109"/>
    <w:rsid w:val="00C06F05"/>
    <w:rsid w:val="00C13DA4"/>
    <w:rsid w:val="00C16355"/>
    <w:rsid w:val="00C22E47"/>
    <w:rsid w:val="00C325B7"/>
    <w:rsid w:val="00C44862"/>
    <w:rsid w:val="00C47588"/>
    <w:rsid w:val="00C50E34"/>
    <w:rsid w:val="00C601B6"/>
    <w:rsid w:val="00C62ADF"/>
    <w:rsid w:val="00C667AF"/>
    <w:rsid w:val="00C72FD8"/>
    <w:rsid w:val="00C7569A"/>
    <w:rsid w:val="00C90A1E"/>
    <w:rsid w:val="00C922E4"/>
    <w:rsid w:val="00C96F0B"/>
    <w:rsid w:val="00C972D5"/>
    <w:rsid w:val="00CB0014"/>
    <w:rsid w:val="00CB41A8"/>
    <w:rsid w:val="00CB4688"/>
    <w:rsid w:val="00CB7AAD"/>
    <w:rsid w:val="00CC08DF"/>
    <w:rsid w:val="00CC287F"/>
    <w:rsid w:val="00CC30B0"/>
    <w:rsid w:val="00CC393C"/>
    <w:rsid w:val="00CC50C3"/>
    <w:rsid w:val="00CC5FDD"/>
    <w:rsid w:val="00CC7EBD"/>
    <w:rsid w:val="00CD5514"/>
    <w:rsid w:val="00CE270B"/>
    <w:rsid w:val="00D05C89"/>
    <w:rsid w:val="00D068B0"/>
    <w:rsid w:val="00D1225B"/>
    <w:rsid w:val="00D51206"/>
    <w:rsid w:val="00D5467C"/>
    <w:rsid w:val="00D6121C"/>
    <w:rsid w:val="00D665CF"/>
    <w:rsid w:val="00DB02DF"/>
    <w:rsid w:val="00DC4B4F"/>
    <w:rsid w:val="00DC6E78"/>
    <w:rsid w:val="00DD591A"/>
    <w:rsid w:val="00DE6399"/>
    <w:rsid w:val="00E0517F"/>
    <w:rsid w:val="00E2137F"/>
    <w:rsid w:val="00E42741"/>
    <w:rsid w:val="00E56298"/>
    <w:rsid w:val="00E56A21"/>
    <w:rsid w:val="00E733EF"/>
    <w:rsid w:val="00E7641D"/>
    <w:rsid w:val="00E94C72"/>
    <w:rsid w:val="00EA260A"/>
    <w:rsid w:val="00EA65B6"/>
    <w:rsid w:val="00EB78F2"/>
    <w:rsid w:val="00EC0568"/>
    <w:rsid w:val="00EC07CE"/>
    <w:rsid w:val="00ED0D8C"/>
    <w:rsid w:val="00EE18D5"/>
    <w:rsid w:val="00EE2D9B"/>
    <w:rsid w:val="00EE2F66"/>
    <w:rsid w:val="00EE3985"/>
    <w:rsid w:val="00EF7BDC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  <w:rsid w:val="00FE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3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25A25F22-E066-4019-92E4-C9280ACCB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9</TotalTime>
  <Pages>1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3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lenn Clapp</cp:lastModifiedBy>
  <cp:revision>73</cp:revision>
  <cp:lastPrinted>2018-02-13T18:08:00Z</cp:lastPrinted>
  <dcterms:created xsi:type="dcterms:W3CDTF">2018-09-02T12:19:00Z</dcterms:created>
  <dcterms:modified xsi:type="dcterms:W3CDTF">2018-12-13T17:41:00Z</dcterms:modified>
</cp:coreProperties>
</file>